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1982"/>
        <w:gridCol w:w="5105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5C11F4C4" w14:textId="7C5EBD01" w:rsidR="00271481" w:rsidRPr="00151425" w:rsidRDefault="005F5CB9" w:rsidP="00151425">
            <w:pPr>
              <w:jc w:val="center"/>
              <w:rPr>
                <w:rFonts w:ascii="Times New Roman" w:hAnsi="Times New Roman"/>
                <w:b/>
                <w:bCs/>
                <w:sz w:val="32"/>
              </w:rPr>
            </w:pPr>
            <w:r w:rsidRPr="00075565">
              <w:rPr>
                <w:rFonts w:ascii="Times New Roman" w:hAnsi="Times New Roman"/>
                <w:b/>
                <w:bCs/>
                <w:sz w:val="32"/>
              </w:rPr>
              <w:t xml:space="preserve">ĐỀ NGHỊ THI </w:t>
            </w:r>
            <w:r>
              <w:rPr>
                <w:rFonts w:ascii="Times New Roman" w:hAnsi="Times New Roman"/>
                <w:b/>
                <w:bCs/>
                <w:sz w:val="32"/>
              </w:rPr>
              <w:t>ĐẶC CÁCH</w:t>
            </w:r>
          </w:p>
        </w:tc>
      </w:tr>
      <w:tr w:rsidR="005044FF" w14:paraId="28FB1272" w14:textId="77777777" w:rsidTr="00E2725D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6CD97564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5F5CB9">
              <w:rPr>
                <w:rFonts w:ascii="Times New Roman" w:hAnsi="Times New Roman" w:cs="Times New Roman"/>
                <w:i/>
                <w:sz w:val="22"/>
              </w:rPr>
              <w:t>2</w:t>
            </w:r>
            <w:r w:rsidR="000F2B60">
              <w:rPr>
                <w:rFonts w:ascii="Times New Roman" w:hAnsi="Times New Roman" w:cs="Times New Roman"/>
                <w:i/>
                <w:sz w:val="22"/>
              </w:rPr>
              <w:t>2</w:t>
            </w:r>
          </w:p>
        </w:tc>
      </w:tr>
      <w:tr w:rsidR="00E2725D" w14:paraId="566044BB" w14:textId="77777777" w:rsidTr="00473155">
        <w:trPr>
          <w:trHeight w:val="45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BEEE1FC" w14:textId="5E923C17" w:rsidR="00E2725D" w:rsidRPr="00E2725D" w:rsidRDefault="00C97664" w:rsidP="00E2725D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</w:t>
            </w:r>
            <w:r w:rsidR="00E2725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INH VIÊN </w:t>
            </w:r>
          </w:p>
        </w:tc>
      </w:tr>
      <w:tr w:rsidR="00C06923" w14:paraId="52E49163" w14:textId="77777777" w:rsidTr="00473155">
        <w:trPr>
          <w:trHeight w:val="6671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69294A" w14:textId="77777777" w:rsidR="00295E60" w:rsidRPr="00BD7547" w:rsidRDefault="00295E60" w:rsidP="00473155">
            <w:pPr>
              <w:tabs>
                <w:tab w:val="left" w:leader="dot" w:pos="5387"/>
                <w:tab w:val="left" w:leader="dot" w:pos="8117"/>
                <w:tab w:val="left" w:leader="dot" w:pos="9990"/>
              </w:tabs>
              <w:spacing w:before="240" w:after="120"/>
              <w:rPr>
                <w:rFonts w:ascii="Times New Roman" w:hAnsi="Times New Roman" w:cs="Times New Roman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MSSV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B61C0BF" w14:textId="77777777" w:rsidR="00295E60" w:rsidRDefault="00295E60" w:rsidP="00473155">
            <w:pPr>
              <w:tabs>
                <w:tab w:val="left" w:leader="dot" w:pos="5423"/>
                <w:tab w:val="right" w:leader="dot" w:pos="9990"/>
              </w:tabs>
              <w:spacing w:before="120" w:after="120"/>
              <w:rPr>
                <w:rFonts w:ascii="Times New Roman" w:hAnsi="Times New Roman" w:cs="Times New Roman"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6657EA4" w14:textId="3C74E02C" w:rsidR="005F5CB9" w:rsidRPr="005F5CB9" w:rsidRDefault="005F5CB9" w:rsidP="00473155">
            <w:pPr>
              <w:tabs>
                <w:tab w:val="left" w:leader="dot" w:pos="5387"/>
                <w:tab w:val="left" w:leader="dot" w:pos="8117"/>
                <w:tab w:val="left" w:leader="dot" w:pos="9990"/>
              </w:tabs>
              <w:spacing w:before="120" w:after="120"/>
              <w:rPr>
                <w:rFonts w:ascii="Times New Roman" w:hAnsi="Times New Roman"/>
                <w:sz w:val="26"/>
                <w:szCs w:val="26"/>
              </w:rPr>
            </w:pPr>
            <w:r w:rsidRPr="00473155">
              <w:rPr>
                <w:rFonts w:ascii="Times New Roman" w:hAnsi="Times New Roman" w:cs="Times New Roman"/>
                <w:sz w:val="26"/>
                <w:szCs w:val="26"/>
              </w:rPr>
              <w:t>Tôi</w:t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đề nghị được thi đặc cách trong học kỳ</w:t>
            </w:r>
            <w:r w:rsidR="00AD5AF2"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những học phần sau:</w:t>
            </w:r>
          </w:p>
          <w:p w14:paraId="7EB81884" w14:textId="2C8370F7" w:rsidR="005F5CB9" w:rsidRPr="005F5CB9" w:rsidRDefault="005F5CB9" w:rsidP="005F5CB9">
            <w:pPr>
              <w:tabs>
                <w:tab w:val="left" w:leader="dot" w:pos="6237"/>
                <w:tab w:val="left" w:leader="dot" w:pos="9922"/>
              </w:tabs>
              <w:spacing w:line="360" w:lineRule="auto"/>
              <w:ind w:left="36"/>
              <w:rPr>
                <w:rFonts w:ascii="Times New Roman" w:hAnsi="Times New Roman"/>
                <w:sz w:val="26"/>
                <w:szCs w:val="26"/>
              </w:rPr>
            </w:pPr>
            <w:r w:rsidRPr="005F5CB9">
              <w:rPr>
                <w:rFonts w:ascii="Times New Roman" w:hAnsi="Times New Roman"/>
                <w:sz w:val="26"/>
                <w:szCs w:val="26"/>
              </w:rPr>
              <w:t>Học phần 1:</w:t>
            </w:r>
            <w:r w:rsidR="000667F1" w:rsidRPr="007506C1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="000667F1"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MSHP:</w:t>
            </w:r>
            <w:r w:rsidR="000667F1" w:rsidRPr="00462A45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="000667F1"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7916FF8" w14:textId="4F75D6F2" w:rsidR="005F5CB9" w:rsidRPr="005F5CB9" w:rsidRDefault="005F5CB9" w:rsidP="005F5CB9">
            <w:pPr>
              <w:tabs>
                <w:tab w:val="left" w:leader="dot" w:pos="6237"/>
                <w:tab w:val="left" w:leader="dot" w:pos="9922"/>
              </w:tabs>
              <w:spacing w:line="360" w:lineRule="auto"/>
              <w:ind w:left="36"/>
              <w:rPr>
                <w:rFonts w:ascii="Times New Roman" w:hAnsi="Times New Roman"/>
                <w:sz w:val="26"/>
                <w:szCs w:val="26"/>
              </w:rPr>
            </w:pPr>
            <w:r w:rsidRPr="005F5CB9">
              <w:rPr>
                <w:rFonts w:ascii="Times New Roman" w:hAnsi="Times New Roman"/>
                <w:sz w:val="26"/>
                <w:szCs w:val="26"/>
              </w:rPr>
              <w:t>Học phần 2:</w:t>
            </w:r>
            <w:r w:rsidR="000667F1" w:rsidRPr="007506C1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="000667F1"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MSHP:</w:t>
            </w:r>
            <w:r w:rsidR="000667F1" w:rsidRPr="00462A45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="000667F1"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1816C37" w14:textId="74FC9B6E" w:rsidR="005F5CB9" w:rsidRPr="005F5CB9" w:rsidRDefault="005F5CB9" w:rsidP="005F5CB9">
            <w:pPr>
              <w:tabs>
                <w:tab w:val="left" w:leader="dot" w:pos="6237"/>
                <w:tab w:val="left" w:leader="dot" w:pos="9922"/>
              </w:tabs>
              <w:spacing w:line="360" w:lineRule="auto"/>
              <w:ind w:left="36"/>
              <w:rPr>
                <w:rFonts w:ascii="Times New Roman" w:hAnsi="Times New Roman"/>
                <w:sz w:val="26"/>
                <w:szCs w:val="26"/>
              </w:rPr>
            </w:pPr>
            <w:r w:rsidRPr="005F5CB9">
              <w:rPr>
                <w:rFonts w:ascii="Times New Roman" w:hAnsi="Times New Roman"/>
                <w:sz w:val="26"/>
                <w:szCs w:val="26"/>
              </w:rPr>
              <w:t>Học phần 3:</w:t>
            </w:r>
            <w:r w:rsidR="000667F1" w:rsidRPr="007506C1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="000667F1"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MSHP:</w:t>
            </w:r>
            <w:r w:rsidR="000667F1" w:rsidRPr="00462A45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="000667F1"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D213BD7" w14:textId="77777777" w:rsidR="005F5CB9" w:rsidRPr="005F5CB9" w:rsidRDefault="005F5CB9" w:rsidP="005F5CB9">
            <w:pPr>
              <w:tabs>
                <w:tab w:val="right" w:leader="dot" w:pos="6120"/>
                <w:tab w:val="right" w:leader="dot" w:pos="10530"/>
              </w:tabs>
              <w:spacing w:before="240" w:line="360" w:lineRule="auto"/>
              <w:ind w:left="36"/>
              <w:rPr>
                <w:rFonts w:ascii="Times New Roman" w:hAnsi="Times New Roman"/>
                <w:b/>
                <w:sz w:val="26"/>
                <w:szCs w:val="26"/>
                <w:u w:val="single"/>
              </w:rPr>
            </w:pPr>
            <w:r w:rsidRPr="005F5CB9">
              <w:rPr>
                <w:rFonts w:ascii="Times New Roman" w:hAnsi="Times New Roman"/>
                <w:b/>
                <w:sz w:val="26"/>
                <w:szCs w:val="26"/>
                <w:u w:val="single"/>
              </w:rPr>
              <w:t xml:space="preserve">Lý do: </w:t>
            </w:r>
          </w:p>
          <w:p w14:paraId="7F019A57" w14:textId="77777777" w:rsidR="005F5CB9" w:rsidRPr="005F5CB9" w:rsidRDefault="005F5CB9" w:rsidP="005F5CB9">
            <w:pPr>
              <w:tabs>
                <w:tab w:val="left" w:leader="dot" w:pos="2977"/>
                <w:tab w:val="left" w:leader="dot" w:pos="4962"/>
                <w:tab w:val="left" w:leader="dot" w:pos="7088"/>
                <w:tab w:val="right" w:leader="dot" w:pos="10530"/>
              </w:tabs>
              <w:spacing w:line="360" w:lineRule="auto"/>
              <w:ind w:left="36"/>
              <w:rPr>
                <w:rFonts w:ascii="Times New Roman" w:hAnsi="Times New Roman"/>
                <w:sz w:val="26"/>
                <w:szCs w:val="26"/>
              </w:rPr>
            </w:pPr>
            <w:r w:rsidRPr="005F5CB9">
              <w:rPr>
                <w:rFonts w:ascii="Times New Roman" w:hAnsi="Times New Roman"/>
                <w:sz w:val="26"/>
                <w:szCs w:val="26"/>
              </w:rPr>
              <w:sym w:font="Wingdings" w:char="F0A8"/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Đã học học phần 1:</w:t>
            </w:r>
            <w:r w:rsidRPr="005F5CB9">
              <w:rPr>
                <w:rFonts w:ascii="Times New Roman" w:hAnsi="Times New Roman"/>
                <w:sz w:val="26"/>
                <w:szCs w:val="26"/>
              </w:rPr>
              <w:tab/>
              <w:t xml:space="preserve"> lần, học phần 2:</w:t>
            </w:r>
            <w:r w:rsidRPr="005F5CB9">
              <w:rPr>
                <w:rFonts w:ascii="Times New Roman" w:hAnsi="Times New Roman"/>
                <w:sz w:val="26"/>
                <w:szCs w:val="26"/>
              </w:rPr>
              <w:tab/>
              <w:t>. lần, học phần 3:</w:t>
            </w:r>
            <w:r w:rsidRPr="005F5CB9">
              <w:rPr>
                <w:rFonts w:ascii="Times New Roman" w:hAnsi="Times New Roman"/>
                <w:sz w:val="26"/>
                <w:szCs w:val="26"/>
              </w:rPr>
              <w:tab/>
              <w:t xml:space="preserve"> lần</w:t>
            </w:r>
          </w:p>
          <w:p w14:paraId="7B8B09E4" w14:textId="23D94EB9" w:rsidR="005F5CB9" w:rsidRPr="005F5CB9" w:rsidRDefault="005F5CB9" w:rsidP="005F5CB9">
            <w:pPr>
              <w:tabs>
                <w:tab w:val="left" w:leader="dot" w:pos="5812"/>
                <w:tab w:val="left" w:leader="dot" w:pos="6521"/>
                <w:tab w:val="left" w:leader="dot" w:pos="10206"/>
              </w:tabs>
              <w:spacing w:line="360" w:lineRule="auto"/>
              <w:ind w:left="36"/>
              <w:rPr>
                <w:rFonts w:ascii="Times New Roman" w:hAnsi="Times New Roman"/>
                <w:sz w:val="26"/>
                <w:szCs w:val="26"/>
              </w:rPr>
            </w:pPr>
            <w:r w:rsidRPr="005F5CB9">
              <w:rPr>
                <w:rFonts w:ascii="Times New Roman" w:hAnsi="Times New Roman"/>
                <w:sz w:val="26"/>
                <w:szCs w:val="26"/>
              </w:rPr>
              <w:sym w:font="Wingdings" w:char="F0A8"/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Thời gian tối đa học tập tại trường đến hết tháng</w:t>
            </w:r>
            <w:r w:rsidR="000667F1"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/>
                <w:sz w:val="26"/>
                <w:szCs w:val="26"/>
              </w:rPr>
              <w:t>/</w:t>
            </w:r>
            <w:r w:rsidR="000667F1"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0076DA3" w14:textId="52CCECA3" w:rsidR="005F5CB9" w:rsidRPr="005F5CB9" w:rsidRDefault="005F5CB9" w:rsidP="005F5CB9">
            <w:pPr>
              <w:tabs>
                <w:tab w:val="left" w:leader="dot" w:pos="9922"/>
              </w:tabs>
              <w:spacing w:line="360" w:lineRule="auto"/>
              <w:ind w:left="36"/>
              <w:rPr>
                <w:rFonts w:ascii="Times New Roman" w:hAnsi="Times New Roman"/>
                <w:sz w:val="26"/>
                <w:szCs w:val="26"/>
              </w:rPr>
            </w:pPr>
            <w:r w:rsidRPr="005F5CB9">
              <w:rPr>
                <w:rFonts w:ascii="Times New Roman" w:hAnsi="Times New Roman"/>
                <w:sz w:val="26"/>
                <w:szCs w:val="26"/>
              </w:rPr>
              <w:sym w:font="Wingdings" w:char="F0A8"/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Học phần không được mở và không có học phần thay thế trong học kỳ</w:t>
            </w:r>
            <w:r w:rsidR="000667F1"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805B8CA" w14:textId="77777777" w:rsidR="005F5CB9" w:rsidRPr="005F5CB9" w:rsidRDefault="005F5CB9" w:rsidP="005F5CB9">
            <w:pPr>
              <w:tabs>
                <w:tab w:val="left" w:leader="dot" w:pos="9922"/>
              </w:tabs>
              <w:spacing w:before="120" w:after="120" w:line="360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5F5CB9">
              <w:rPr>
                <w:rFonts w:ascii="Times New Roman" w:hAnsi="Times New Roman"/>
                <w:sz w:val="26"/>
                <w:szCs w:val="26"/>
              </w:rPr>
              <w:sym w:font="Wingdings" w:char="F0A8"/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Khác: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E8F0E86" w14:textId="77777777" w:rsidR="005F5CB9" w:rsidRPr="005F5CB9" w:rsidRDefault="005F5CB9" w:rsidP="00473155">
            <w:pPr>
              <w:tabs>
                <w:tab w:val="left" w:leader="dot" w:pos="9990"/>
              </w:tabs>
              <w:spacing w:before="120" w:after="120" w:line="600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12D0F2A" w14:textId="77777777" w:rsidR="005F5CB9" w:rsidRPr="005F5CB9" w:rsidRDefault="005F5CB9" w:rsidP="00473155">
            <w:pPr>
              <w:tabs>
                <w:tab w:val="left" w:leader="dot" w:pos="9990"/>
              </w:tabs>
              <w:spacing w:before="120" w:after="120" w:line="600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8AB61B3" w14:textId="77777777" w:rsidR="005F5CB9" w:rsidRPr="005F5CB9" w:rsidRDefault="005F5CB9" w:rsidP="00473155">
            <w:pPr>
              <w:tabs>
                <w:tab w:val="left" w:leader="dot" w:pos="9990"/>
              </w:tabs>
              <w:spacing w:before="120" w:after="120" w:line="360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CF58519" w14:textId="77777777" w:rsidR="00C06923" w:rsidRDefault="005F5CB9" w:rsidP="00473155">
            <w:pPr>
              <w:tabs>
                <w:tab w:val="left" w:leader="dot" w:pos="9990"/>
              </w:tabs>
              <w:spacing w:before="120" w:after="120" w:line="360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7C3C4BE" w14:textId="77777777" w:rsidR="00473155" w:rsidRDefault="00473155" w:rsidP="00473155">
            <w:pPr>
              <w:tabs>
                <w:tab w:val="left" w:leader="dot" w:pos="9990"/>
              </w:tabs>
              <w:spacing w:before="120" w:after="120" w:line="360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DC28413" w14:textId="77777777" w:rsidR="00473155" w:rsidRDefault="00473155" w:rsidP="00473155">
            <w:pPr>
              <w:tabs>
                <w:tab w:val="left" w:leader="dot" w:pos="9990"/>
              </w:tabs>
              <w:spacing w:before="120" w:after="120" w:line="360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5D336A7" w14:textId="3A51A88A" w:rsidR="00473155" w:rsidRPr="00473155" w:rsidRDefault="00473155" w:rsidP="00473155">
            <w:pPr>
              <w:tabs>
                <w:tab w:val="left" w:leader="dot" w:pos="9990"/>
              </w:tabs>
              <w:spacing w:before="120" w:after="120" w:line="360" w:lineRule="auto"/>
              <w:ind w:left="36"/>
              <w:rPr>
                <w:rFonts w:ascii="Times New Roman" w:hAnsi="Times New Roman"/>
                <w:sz w:val="26"/>
                <w:szCs w:val="26"/>
              </w:rPr>
            </w:pP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5F5CB9" w14:paraId="75A716AB" w14:textId="35BE0031" w:rsidTr="00473155">
        <w:trPr>
          <w:trHeight w:val="1401"/>
        </w:trPr>
        <w:tc>
          <w:tcPr>
            <w:tcW w:w="1020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530A762" w14:textId="77777777" w:rsidR="00473155" w:rsidRDefault="00473155" w:rsidP="00473155">
            <w:pPr>
              <w:tabs>
                <w:tab w:val="right" w:leader="dot" w:pos="9959"/>
              </w:tabs>
              <w:spacing w:before="120" w:after="120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ồ sơ kèm theo: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6924DB2" w14:textId="77777777" w:rsidR="00473155" w:rsidRDefault="00473155" w:rsidP="00473155">
            <w:pPr>
              <w:tabs>
                <w:tab w:val="right" w:leader="dot" w:pos="9959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A025539" w14:textId="05EB0DD9" w:rsidR="00473155" w:rsidRDefault="00473155" w:rsidP="00473155">
            <w:pPr>
              <w:tabs>
                <w:tab w:val="right" w:leader="dot" w:pos="9959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CE812AC" w14:textId="77777777" w:rsidR="005F5CB9" w:rsidRDefault="00473155" w:rsidP="00473155">
            <w:pPr>
              <w:tabs>
                <w:tab w:val="right" w:leader="dot" w:pos="9990"/>
              </w:tabs>
              <w:spacing w:before="120" w:after="120" w:line="360" w:lineRule="auto"/>
              <w:ind w:right="-175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51A2547" w14:textId="2E2120A9" w:rsidR="00473155" w:rsidRPr="008B0690" w:rsidRDefault="00473155" w:rsidP="00473155">
            <w:pPr>
              <w:tabs>
                <w:tab w:val="right" w:leader="dot" w:pos="9990"/>
              </w:tabs>
              <w:spacing w:before="120" w:after="120" w:line="360" w:lineRule="auto"/>
              <w:ind w:right="-175"/>
              <w:rPr>
                <w:rFonts w:ascii="Times New Roman" w:hAnsi="Times New Roman" w:cs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473155" w14:paraId="4FFAB837" w14:textId="77777777" w:rsidTr="00473155">
        <w:trPr>
          <w:trHeight w:val="1408"/>
        </w:trPr>
        <w:tc>
          <w:tcPr>
            <w:tcW w:w="510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F33C82" w14:textId="77777777" w:rsidR="00473155" w:rsidRPr="0020428F" w:rsidRDefault="00473155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</w:tc>
        <w:tc>
          <w:tcPr>
            <w:tcW w:w="5105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vertAnchor="page" w:horzAnchor="page" w:tblpX="4731" w:tblpY="1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473155" w:rsidRPr="00A12B01" w14:paraId="0E67207D" w14:textId="77777777" w:rsidTr="005F2A14">
              <w:tc>
                <w:tcPr>
                  <w:tcW w:w="4853" w:type="dxa"/>
                </w:tcPr>
                <w:p w14:paraId="2B08DF31" w14:textId="5596B2DF" w:rsidR="00473155" w:rsidRPr="00A12B01" w:rsidRDefault="00473155" w:rsidP="00473155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</w:tc>
            </w:tr>
            <w:tr w:rsidR="00473155" w:rsidRPr="00A12B01" w14:paraId="7118B10C" w14:textId="77777777" w:rsidTr="005F2A14">
              <w:tc>
                <w:tcPr>
                  <w:tcW w:w="4853" w:type="dxa"/>
                </w:tcPr>
                <w:p w14:paraId="25560C0A" w14:textId="77777777" w:rsidR="00473155" w:rsidRPr="00A12B01" w:rsidRDefault="00473155" w:rsidP="00473155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473155" w:rsidRPr="00A12B01" w14:paraId="3841F668" w14:textId="77777777" w:rsidTr="005F2A14">
              <w:tc>
                <w:tcPr>
                  <w:tcW w:w="4853" w:type="dxa"/>
                </w:tcPr>
                <w:p w14:paraId="5A40CFC6" w14:textId="77777777" w:rsidR="00473155" w:rsidRDefault="00473155" w:rsidP="00473155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  <w:p w14:paraId="724955A1" w14:textId="77777777" w:rsidR="00473155" w:rsidRDefault="00473155" w:rsidP="00473155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</w:p>
                <w:p w14:paraId="431AC7AC" w14:textId="77777777" w:rsidR="00473155" w:rsidRDefault="00473155" w:rsidP="00473155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</w:p>
                <w:p w14:paraId="5B4D1C42" w14:textId="0266F6E8" w:rsidR="00473155" w:rsidRPr="00A12B01" w:rsidRDefault="00473155" w:rsidP="00473155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</w:p>
              </w:tc>
            </w:tr>
          </w:tbl>
          <w:p w14:paraId="7DF22FA3" w14:textId="77777777" w:rsidR="00473155" w:rsidRDefault="00473155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  <w:p w14:paraId="3CD845CE" w14:textId="727141B2" w:rsidR="00473155" w:rsidRPr="0020428F" w:rsidRDefault="00473155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</w:tc>
      </w:tr>
      <w:tr w:rsidR="00C06923" w14:paraId="7BBD8735" w14:textId="77777777" w:rsidTr="00872EFC">
        <w:trPr>
          <w:trHeight w:val="70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407EF4DD" w:rsidR="00C06923" w:rsidRDefault="00C97664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C06923" w14:paraId="3F521A20" w14:textId="77777777" w:rsidTr="005F5CB9">
        <w:trPr>
          <w:trHeight w:val="5798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4268E" w14:textId="68CA842F" w:rsidR="00C06923" w:rsidRPr="005F5CB9" w:rsidRDefault="00C06923" w:rsidP="00473155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5F5CB9">
              <w:rPr>
                <w:rFonts w:ascii="Times New Roman" w:hAnsi="Times New Roman" w:cs="Times New Roman"/>
                <w:b/>
                <w:sz w:val="26"/>
                <w:szCs w:val="26"/>
              </w:rPr>
              <w:t>Ý kiến của Giám đốc chương trình</w:t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:</w:t>
            </w:r>
          </w:p>
          <w:p w14:paraId="51508AEE" w14:textId="47EEB482" w:rsidR="005F5CB9" w:rsidRPr="005F5CB9" w:rsidRDefault="005F5CB9" w:rsidP="00473155">
            <w:pPr>
              <w:tabs>
                <w:tab w:val="left" w:pos="426"/>
                <w:tab w:val="left" w:pos="1276"/>
                <w:tab w:val="left" w:pos="4148"/>
              </w:tabs>
              <w:spacing w:before="120"/>
              <w:rPr>
                <w:rFonts w:ascii="Times New Roman" w:hAnsi="Times New Roman"/>
                <w:iCs/>
                <w:sz w:val="26"/>
                <w:szCs w:val="26"/>
              </w:rPr>
            </w:pP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sym w:font="Wingdings" w:char="F0D8"/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 xml:space="preserve">  </w:t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ab/>
              <w:t xml:space="preserve">Học phần </w:t>
            </w:r>
            <w:r>
              <w:rPr>
                <w:rFonts w:ascii="Times New Roman" w:hAnsi="Times New Roman"/>
                <w:iCs/>
                <w:sz w:val="26"/>
                <w:szCs w:val="26"/>
              </w:rPr>
              <w:t>1</w:t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 xml:space="preserve">: </w:t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 xml:space="preserve"> Đồng ý cho thi đặc cách</w:t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</w:t>
            </w:r>
          </w:p>
          <w:p w14:paraId="296AA55A" w14:textId="0642BADD" w:rsidR="005F5CB9" w:rsidRDefault="005F5CB9" w:rsidP="00473155">
            <w:pPr>
              <w:tabs>
                <w:tab w:val="right" w:leader="dot" w:pos="9922"/>
              </w:tabs>
              <w:spacing w:before="120"/>
              <w:ind w:left="36"/>
              <w:rPr>
                <w:rFonts w:ascii="Times New Roman" w:hAnsi="Times New Roman"/>
                <w:iCs/>
                <w:sz w:val="10"/>
                <w:szCs w:val="10"/>
              </w:rPr>
            </w:pP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>Lý do:</w:t>
            </w:r>
            <w:r w:rsidRPr="005F5CB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90760EA" w14:textId="69A79EB4" w:rsidR="00473155" w:rsidRPr="005F5CB9" w:rsidRDefault="00473155" w:rsidP="00473155">
            <w:pPr>
              <w:tabs>
                <w:tab w:val="right" w:leader="dot" w:pos="9922"/>
              </w:tabs>
              <w:spacing w:before="120"/>
              <w:ind w:left="36"/>
              <w:rPr>
                <w:rFonts w:ascii="Times New Roman" w:hAnsi="Times New Roman"/>
                <w:iCs/>
                <w:sz w:val="26"/>
                <w:szCs w:val="26"/>
              </w:rPr>
            </w:pPr>
            <w:r w:rsidRPr="005F5CB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51330E7A" w14:textId="77777777" w:rsidR="005F5CB9" w:rsidRPr="005F5CB9" w:rsidRDefault="005F5CB9" w:rsidP="00473155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26"/>
                <w:szCs w:val="26"/>
              </w:rPr>
            </w:pP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Chữ ký</w:t>
            </w:r>
            <w:r w:rsidRPr="005F5CB9">
              <w:rPr>
                <w:rFonts w:ascii="Times New Roman" w:hAnsi="Times New Roman" w:cs="Times New Roman"/>
                <w:sz w:val="10"/>
                <w:szCs w:val="10"/>
              </w:rPr>
              <w:t>: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EBF504A" w14:textId="77777777" w:rsidR="005F5CB9" w:rsidRPr="005F5CB9" w:rsidRDefault="005F5CB9" w:rsidP="00473155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26"/>
                <w:szCs w:val="26"/>
              </w:rPr>
            </w:pPr>
          </w:p>
          <w:p w14:paraId="17C09EF4" w14:textId="2B8FB326" w:rsidR="005F5CB9" w:rsidRPr="005F5CB9" w:rsidRDefault="005F5CB9" w:rsidP="00473155">
            <w:pPr>
              <w:tabs>
                <w:tab w:val="left" w:pos="426"/>
                <w:tab w:val="left" w:pos="1276"/>
                <w:tab w:val="left" w:pos="4148"/>
              </w:tabs>
              <w:spacing w:before="120"/>
              <w:rPr>
                <w:rFonts w:ascii="Times New Roman" w:hAnsi="Times New Roman"/>
                <w:iCs/>
                <w:sz w:val="26"/>
                <w:szCs w:val="26"/>
              </w:rPr>
            </w:pP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sym w:font="Wingdings" w:char="F0D8"/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 xml:space="preserve">  </w:t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ab/>
              <w:t xml:space="preserve">Học phần 2: </w:t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 xml:space="preserve"> Đồng ý cho thi đặc cách</w:t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</w:t>
            </w:r>
          </w:p>
          <w:p w14:paraId="0015EB55" w14:textId="5E803DE0" w:rsidR="005F5CB9" w:rsidRDefault="005F5CB9" w:rsidP="00473155">
            <w:pPr>
              <w:tabs>
                <w:tab w:val="right" w:leader="dot" w:pos="9922"/>
              </w:tabs>
              <w:spacing w:before="120"/>
              <w:ind w:left="36"/>
              <w:rPr>
                <w:rFonts w:ascii="Times New Roman" w:hAnsi="Times New Roman"/>
                <w:iCs/>
                <w:sz w:val="10"/>
                <w:szCs w:val="10"/>
              </w:rPr>
            </w:pP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>Lý do:</w:t>
            </w:r>
            <w:r w:rsidRPr="005F5CB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8D2A478" w14:textId="43FC9797" w:rsidR="00473155" w:rsidRPr="005F5CB9" w:rsidRDefault="00473155" w:rsidP="00473155">
            <w:pPr>
              <w:tabs>
                <w:tab w:val="right" w:leader="dot" w:pos="9922"/>
              </w:tabs>
              <w:spacing w:before="120"/>
              <w:ind w:left="36"/>
              <w:rPr>
                <w:rFonts w:ascii="Times New Roman" w:hAnsi="Times New Roman"/>
                <w:iCs/>
                <w:sz w:val="26"/>
                <w:szCs w:val="26"/>
              </w:rPr>
            </w:pPr>
            <w:r w:rsidRPr="005F5CB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047CF19" w14:textId="63F1DD70" w:rsidR="005F5CB9" w:rsidRPr="005F5CB9" w:rsidRDefault="005F5CB9" w:rsidP="00473155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26"/>
                <w:szCs w:val="26"/>
              </w:rPr>
            </w:pP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Chữ ký</w:t>
            </w:r>
            <w:r w:rsidRPr="005F5CB9">
              <w:rPr>
                <w:rFonts w:ascii="Times New Roman" w:hAnsi="Times New Roman" w:cs="Times New Roman"/>
                <w:sz w:val="10"/>
                <w:szCs w:val="10"/>
              </w:rPr>
              <w:t>: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DE0B957" w14:textId="77777777" w:rsidR="005F5CB9" w:rsidRPr="005F5CB9" w:rsidRDefault="005F5CB9" w:rsidP="00473155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26"/>
                <w:szCs w:val="26"/>
              </w:rPr>
            </w:pPr>
          </w:p>
          <w:p w14:paraId="22CAFAC7" w14:textId="42D87D11" w:rsidR="005F5CB9" w:rsidRPr="005F5CB9" w:rsidRDefault="005F5CB9" w:rsidP="00473155">
            <w:pPr>
              <w:tabs>
                <w:tab w:val="left" w:pos="426"/>
                <w:tab w:val="left" w:pos="1276"/>
                <w:tab w:val="left" w:pos="4148"/>
              </w:tabs>
              <w:spacing w:before="120"/>
              <w:rPr>
                <w:rFonts w:ascii="Times New Roman" w:hAnsi="Times New Roman"/>
                <w:iCs/>
                <w:sz w:val="26"/>
                <w:szCs w:val="26"/>
              </w:rPr>
            </w:pP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sym w:font="Wingdings" w:char="F0D8"/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 xml:space="preserve">  </w:t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ab/>
              <w:t xml:space="preserve">Học phần 3: </w:t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 xml:space="preserve"> Đồng ý cho thi đặc cách</w:t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 xml:space="preserve"> Không đồn</w:t>
            </w:r>
            <w:bookmarkStart w:id="0" w:name="_GoBack"/>
            <w:bookmarkEnd w:id="0"/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>g ý</w:t>
            </w:r>
          </w:p>
          <w:p w14:paraId="65C7BACB" w14:textId="4C504968" w:rsidR="005F5CB9" w:rsidRDefault="005F5CB9" w:rsidP="00473155">
            <w:pPr>
              <w:tabs>
                <w:tab w:val="right" w:leader="dot" w:pos="9922"/>
              </w:tabs>
              <w:spacing w:before="120"/>
              <w:ind w:left="36"/>
              <w:rPr>
                <w:rFonts w:ascii="Times New Roman" w:hAnsi="Times New Roman"/>
                <w:iCs/>
                <w:sz w:val="10"/>
                <w:szCs w:val="10"/>
              </w:rPr>
            </w:pPr>
            <w:r w:rsidRPr="005F5CB9">
              <w:rPr>
                <w:rFonts w:ascii="Times New Roman" w:hAnsi="Times New Roman"/>
                <w:iCs/>
                <w:sz w:val="26"/>
                <w:szCs w:val="26"/>
              </w:rPr>
              <w:t>Lý do:</w:t>
            </w:r>
            <w:r w:rsidRPr="005F5CB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3F1CF48C" w14:textId="54DE6990" w:rsidR="00473155" w:rsidRPr="005F5CB9" w:rsidRDefault="00473155" w:rsidP="00473155">
            <w:pPr>
              <w:tabs>
                <w:tab w:val="right" w:leader="dot" w:pos="9922"/>
              </w:tabs>
              <w:spacing w:before="120"/>
              <w:ind w:left="36"/>
              <w:rPr>
                <w:rFonts w:ascii="Times New Roman" w:hAnsi="Times New Roman"/>
                <w:iCs/>
                <w:sz w:val="26"/>
                <w:szCs w:val="26"/>
              </w:rPr>
            </w:pPr>
            <w:r w:rsidRPr="005F5CB9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659B56A3" w14:textId="77777777" w:rsidR="00C06923" w:rsidRDefault="005F5CB9" w:rsidP="00473155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5F5CB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  <w:r w:rsidRPr="005F5CB9">
              <w:rPr>
                <w:rFonts w:ascii="Times New Roman" w:hAnsi="Times New Roman" w:cs="Times New Roman"/>
                <w:sz w:val="26"/>
                <w:szCs w:val="26"/>
              </w:rPr>
              <w:t>Chữ ký</w:t>
            </w:r>
            <w:r w:rsidRPr="005F5CB9">
              <w:rPr>
                <w:rFonts w:ascii="Times New Roman" w:hAnsi="Times New Roman" w:cs="Times New Roman"/>
                <w:sz w:val="10"/>
                <w:szCs w:val="10"/>
              </w:rPr>
              <w:t>: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r w:rsidRPr="005F5CB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795224F" w14:textId="3E4E86EF" w:rsidR="00473155" w:rsidRPr="00473155" w:rsidRDefault="00473155" w:rsidP="00473155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ind w:left="34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C06923" w14:paraId="59388C1E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6A658" w14:textId="6C247691" w:rsidR="00BB4644" w:rsidRDefault="00BB4644" w:rsidP="009F5463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line="360" w:lineRule="auto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</w:t>
            </w:r>
            <w:r w:rsidR="00F177E4">
              <w:rPr>
                <w:rFonts w:ascii="Times New Roman" w:hAnsi="Times New Roman" w:cs="Times New Roman"/>
                <w:b/>
                <w:sz w:val="26"/>
                <w:szCs w:val="26"/>
              </w:rPr>
              <w:t>Trưởng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r w:rsidR="00255756">
              <w:rPr>
                <w:rFonts w:ascii="Times New Roman" w:hAnsi="Times New Roman" w:cs="Times New Roman"/>
                <w:b/>
                <w:sz w:val="26"/>
                <w:szCs w:val="26"/>
              </w:rPr>
              <w:t>k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hoa</w:t>
            </w:r>
            <w:r w:rsidRPr="009414A9">
              <w:rPr>
                <w:rFonts w:ascii="Times New Roman" w:hAnsi="Times New Roman" w:cs="Times New Roman"/>
                <w:i/>
                <w:szCs w:val="26"/>
              </w:rPr>
              <w:t>:</w:t>
            </w:r>
          </w:p>
          <w:p w14:paraId="3D42109A" w14:textId="1ED2D1CB" w:rsidR="005F5CB9" w:rsidRPr="00473155" w:rsidRDefault="005F5CB9" w:rsidP="00473155">
            <w:pPr>
              <w:tabs>
                <w:tab w:val="left" w:pos="851"/>
                <w:tab w:val="left" w:pos="2872"/>
                <w:tab w:val="left" w:pos="5423"/>
              </w:tabs>
              <w:spacing w:line="360" w:lineRule="auto"/>
              <w:ind w:left="426"/>
              <w:rPr>
                <w:rFonts w:ascii="Times New Roman" w:hAnsi="Times New Roman"/>
                <w:iCs/>
                <w:sz w:val="26"/>
                <w:szCs w:val="26"/>
              </w:rPr>
            </w:pPr>
            <w:r w:rsidRPr="00473155">
              <w:rPr>
                <w:sz w:val="26"/>
                <w:szCs w:val="26"/>
              </w:rPr>
              <w:sym w:font="Wingdings" w:char="F0D8"/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 xml:space="preserve">  </w:t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ab/>
              <w:t xml:space="preserve">Học phần 1: </w:t>
            </w:r>
            <w:r w:rsidRPr="00473155">
              <w:rPr>
                <w:sz w:val="26"/>
                <w:szCs w:val="26"/>
              </w:rPr>
              <w:sym w:font="Wingdings" w:char="F06F"/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 xml:space="preserve"> Đồng ý cho thi đặc cách</w:t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473155">
              <w:rPr>
                <w:sz w:val="26"/>
                <w:szCs w:val="26"/>
              </w:rPr>
              <w:sym w:font="Wingdings" w:char="F06F"/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</w:t>
            </w:r>
          </w:p>
          <w:p w14:paraId="2A83B46C" w14:textId="12232637" w:rsidR="005F5CB9" w:rsidRPr="00473155" w:rsidRDefault="005F5CB9" w:rsidP="00473155">
            <w:pPr>
              <w:tabs>
                <w:tab w:val="left" w:pos="851"/>
                <w:tab w:val="left" w:pos="2872"/>
                <w:tab w:val="left" w:pos="5423"/>
              </w:tabs>
              <w:spacing w:line="360" w:lineRule="auto"/>
              <w:ind w:left="426"/>
              <w:rPr>
                <w:rFonts w:ascii="Times New Roman" w:hAnsi="Times New Roman"/>
                <w:iCs/>
                <w:sz w:val="26"/>
                <w:szCs w:val="26"/>
              </w:rPr>
            </w:pPr>
            <w:r w:rsidRPr="00473155">
              <w:rPr>
                <w:sz w:val="26"/>
                <w:szCs w:val="26"/>
              </w:rPr>
              <w:sym w:font="Wingdings" w:char="F0D8"/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 xml:space="preserve">  </w:t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ab/>
              <w:t xml:space="preserve">Học phần 2: </w:t>
            </w:r>
            <w:r w:rsidRPr="00473155">
              <w:rPr>
                <w:sz w:val="26"/>
                <w:szCs w:val="26"/>
              </w:rPr>
              <w:sym w:font="Wingdings" w:char="F06F"/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 xml:space="preserve"> Đồng ý cho thi đặc cách</w:t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473155">
              <w:rPr>
                <w:sz w:val="26"/>
                <w:szCs w:val="26"/>
              </w:rPr>
              <w:sym w:font="Wingdings" w:char="F06F"/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</w:t>
            </w:r>
          </w:p>
          <w:p w14:paraId="7E4E173F" w14:textId="697DCD2A" w:rsidR="00570F03" w:rsidRPr="00473155" w:rsidRDefault="005F5CB9" w:rsidP="00473155">
            <w:pPr>
              <w:tabs>
                <w:tab w:val="left" w:pos="851"/>
                <w:tab w:val="left" w:pos="2872"/>
                <w:tab w:val="left" w:pos="5423"/>
              </w:tabs>
              <w:spacing w:line="360" w:lineRule="auto"/>
              <w:ind w:left="426"/>
              <w:rPr>
                <w:rFonts w:ascii="Times New Roman" w:hAnsi="Times New Roman"/>
                <w:iCs/>
                <w:sz w:val="26"/>
                <w:szCs w:val="26"/>
              </w:rPr>
            </w:pPr>
            <w:r w:rsidRPr="00473155">
              <w:rPr>
                <w:sz w:val="26"/>
                <w:szCs w:val="26"/>
              </w:rPr>
              <w:sym w:font="Wingdings" w:char="F0D8"/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 xml:space="preserve">  </w:t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ab/>
              <w:t xml:space="preserve">Học phần 3: </w:t>
            </w:r>
            <w:r w:rsidRPr="00473155">
              <w:rPr>
                <w:sz w:val="26"/>
                <w:szCs w:val="26"/>
              </w:rPr>
              <w:sym w:font="Wingdings" w:char="F06F"/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 xml:space="preserve"> Đồng ý cho thi đặc cách</w:t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ab/>
            </w:r>
            <w:r w:rsidRPr="00473155">
              <w:rPr>
                <w:sz w:val="26"/>
                <w:szCs w:val="26"/>
              </w:rPr>
              <w:sym w:font="Wingdings" w:char="F06F"/>
            </w: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</w:t>
            </w:r>
          </w:p>
          <w:p w14:paraId="0BF59A45" w14:textId="77777777" w:rsidR="006A3350" w:rsidRDefault="006A3350" w:rsidP="005F5CB9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9263127" w14:textId="3CCBF400" w:rsidR="00C06923" w:rsidRPr="00BB4644" w:rsidRDefault="00C06923" w:rsidP="009F5463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BB4644" w14:paraId="3C8F4F1A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EDF05" w14:textId="78FBEB93" w:rsidR="00BB4644" w:rsidRPr="00F4009A" w:rsidRDefault="00BB4644" w:rsidP="009F5463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after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Trưởng phòng Đào tạo </w:t>
            </w:r>
            <w:r w:rsidRPr="00DA719E">
              <w:rPr>
                <w:rFonts w:ascii="Times New Roman" w:hAnsi="Times New Roman" w:cs="Times New Roman"/>
                <w:b/>
                <w:sz w:val="26"/>
                <w:szCs w:val="26"/>
              </w:rPr>
              <w:t>đại học</w:t>
            </w:r>
            <w:r w:rsidRPr="009F5463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</w:p>
          <w:p w14:paraId="36392BAA" w14:textId="4B2CDFD7" w:rsidR="00F177E4" w:rsidRPr="00473155" w:rsidRDefault="00F177E4" w:rsidP="00F177E4">
            <w:pPr>
              <w:tabs>
                <w:tab w:val="left" w:pos="426"/>
                <w:tab w:val="left" w:pos="1418"/>
                <w:tab w:val="left" w:pos="4148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7D2CD0">
              <w:rPr>
                <w:rFonts w:ascii="Times New Roman" w:hAnsi="Times New Roman"/>
                <w:szCs w:val="24"/>
              </w:rPr>
              <w:sym w:font="Wingdings" w:char="F0D8"/>
            </w:r>
            <w:r w:rsidRPr="007D2CD0">
              <w:rPr>
                <w:rFonts w:ascii="Times New Roman" w:hAnsi="Times New Roman"/>
                <w:szCs w:val="24"/>
              </w:rPr>
              <w:t xml:space="preserve">  </w:t>
            </w:r>
            <w:r w:rsidRPr="007D2CD0">
              <w:rPr>
                <w:rFonts w:ascii="Times New Roman" w:hAnsi="Times New Roman"/>
                <w:szCs w:val="24"/>
              </w:rPr>
              <w:tab/>
            </w:r>
            <w:r w:rsidRPr="00473155">
              <w:rPr>
                <w:rFonts w:ascii="Times New Roman" w:hAnsi="Times New Roman"/>
                <w:sz w:val="26"/>
                <w:szCs w:val="26"/>
              </w:rPr>
              <w:t xml:space="preserve">Học phần 1: </w:t>
            </w:r>
            <w:r w:rsidRPr="00473155">
              <w:rPr>
                <w:rFonts w:ascii="Times New Roman" w:hAnsi="Times New Roman"/>
                <w:sz w:val="26"/>
                <w:szCs w:val="26"/>
              </w:rPr>
              <w:sym w:font="Wingdings" w:char="F06F"/>
            </w:r>
            <w:r w:rsidRPr="00473155">
              <w:rPr>
                <w:rFonts w:ascii="Times New Roman" w:hAnsi="Times New Roman"/>
                <w:sz w:val="26"/>
                <w:szCs w:val="26"/>
              </w:rPr>
              <w:t xml:space="preserve"> Đồng ý cho thi đặc cách</w:t>
            </w:r>
            <w:r w:rsidRPr="00473155">
              <w:rPr>
                <w:rFonts w:ascii="Times New Roman" w:hAnsi="Times New Roman"/>
                <w:sz w:val="26"/>
                <w:szCs w:val="26"/>
              </w:rPr>
              <w:tab/>
            </w:r>
            <w:r w:rsidRPr="00473155">
              <w:rPr>
                <w:rFonts w:ascii="Times New Roman" w:hAnsi="Times New Roman"/>
                <w:sz w:val="26"/>
                <w:szCs w:val="26"/>
              </w:rPr>
              <w:sym w:font="Wingdings" w:char="F06F"/>
            </w:r>
            <w:r w:rsidRPr="00473155">
              <w:rPr>
                <w:rFonts w:ascii="Times New Roman" w:hAnsi="Times New Roman"/>
                <w:sz w:val="26"/>
                <w:szCs w:val="26"/>
              </w:rPr>
              <w:t xml:space="preserve"> Không đồng ý</w:t>
            </w:r>
          </w:p>
          <w:p w14:paraId="2AC627B9" w14:textId="77777777" w:rsidR="005F5CB9" w:rsidRDefault="005F5CB9" w:rsidP="005F5CB9">
            <w:pPr>
              <w:tabs>
                <w:tab w:val="right" w:leader="dot" w:pos="10620"/>
              </w:tabs>
              <w:spacing w:line="360" w:lineRule="auto"/>
              <w:ind w:left="426"/>
              <w:rPr>
                <w:rFonts w:ascii="Times New Roman" w:hAnsi="Times New Roman"/>
                <w:iCs/>
                <w:sz w:val="10"/>
                <w:szCs w:val="10"/>
              </w:rPr>
            </w:pP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>Nội dung duyệt:</w:t>
            </w:r>
            <w:r w:rsidRPr="00016332">
              <w:rPr>
                <w:rFonts w:ascii="Times New Roman" w:hAnsi="Times New Roman"/>
                <w:iCs/>
                <w:szCs w:val="24"/>
              </w:rPr>
              <w:t xml:space="preserve"> </w:t>
            </w:r>
            <w:r w:rsidRPr="0001633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0EEEB0F0" w14:textId="77777777" w:rsidR="005F5CB9" w:rsidRPr="00016332" w:rsidRDefault="005F5CB9" w:rsidP="005F5CB9">
            <w:pPr>
              <w:tabs>
                <w:tab w:val="right" w:leader="dot" w:pos="10620"/>
              </w:tabs>
              <w:spacing w:line="360" w:lineRule="auto"/>
              <w:ind w:left="426"/>
              <w:rPr>
                <w:rFonts w:ascii="Times New Roman" w:hAnsi="Times New Roman"/>
                <w:iCs/>
                <w:szCs w:val="24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6069AA9" w14:textId="13940CDB" w:rsidR="005F5CB9" w:rsidRPr="00473155" w:rsidRDefault="005F5CB9" w:rsidP="00F177E4">
            <w:pPr>
              <w:tabs>
                <w:tab w:val="left" w:pos="426"/>
                <w:tab w:val="left" w:pos="1418"/>
                <w:tab w:val="left" w:pos="4148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7D2CD0">
              <w:rPr>
                <w:rFonts w:ascii="Times New Roman" w:hAnsi="Times New Roman"/>
                <w:szCs w:val="24"/>
              </w:rPr>
              <w:sym w:font="Wingdings" w:char="F0D8"/>
            </w:r>
            <w:r w:rsidRPr="007D2CD0">
              <w:rPr>
                <w:rFonts w:ascii="Times New Roman" w:hAnsi="Times New Roman"/>
                <w:szCs w:val="24"/>
              </w:rPr>
              <w:t xml:space="preserve">  </w:t>
            </w:r>
            <w:r w:rsidRPr="007D2CD0">
              <w:rPr>
                <w:rFonts w:ascii="Times New Roman" w:hAnsi="Times New Roman"/>
                <w:szCs w:val="24"/>
              </w:rPr>
              <w:tab/>
            </w:r>
            <w:r w:rsidRPr="00473155">
              <w:rPr>
                <w:rFonts w:ascii="Times New Roman" w:hAnsi="Times New Roman"/>
                <w:sz w:val="26"/>
                <w:szCs w:val="26"/>
              </w:rPr>
              <w:t xml:space="preserve">Học phần 2: </w:t>
            </w:r>
            <w:r w:rsidRPr="00473155">
              <w:rPr>
                <w:rFonts w:ascii="Times New Roman" w:hAnsi="Times New Roman"/>
                <w:sz w:val="26"/>
                <w:szCs w:val="26"/>
              </w:rPr>
              <w:sym w:font="Wingdings" w:char="F06F"/>
            </w:r>
            <w:r w:rsidRPr="00473155">
              <w:rPr>
                <w:rFonts w:ascii="Times New Roman" w:hAnsi="Times New Roman"/>
                <w:sz w:val="26"/>
                <w:szCs w:val="26"/>
              </w:rPr>
              <w:t xml:space="preserve"> Đồng ý cho thi đặc cách</w:t>
            </w:r>
            <w:r w:rsidRPr="00473155">
              <w:rPr>
                <w:rFonts w:ascii="Times New Roman" w:hAnsi="Times New Roman"/>
                <w:sz w:val="26"/>
                <w:szCs w:val="26"/>
              </w:rPr>
              <w:tab/>
            </w:r>
            <w:r w:rsidRPr="00473155">
              <w:rPr>
                <w:rFonts w:ascii="Times New Roman" w:hAnsi="Times New Roman"/>
                <w:sz w:val="26"/>
                <w:szCs w:val="26"/>
              </w:rPr>
              <w:sym w:font="Wingdings" w:char="F06F"/>
            </w:r>
            <w:r w:rsidRPr="00473155">
              <w:rPr>
                <w:rFonts w:ascii="Times New Roman" w:hAnsi="Times New Roman"/>
                <w:sz w:val="26"/>
                <w:szCs w:val="26"/>
              </w:rPr>
              <w:t xml:space="preserve"> Không đồng ý</w:t>
            </w:r>
          </w:p>
          <w:p w14:paraId="76683D6D" w14:textId="77777777" w:rsidR="005F5CB9" w:rsidRDefault="005F5CB9" w:rsidP="005F5CB9">
            <w:pPr>
              <w:tabs>
                <w:tab w:val="right" w:leader="dot" w:pos="10620"/>
              </w:tabs>
              <w:spacing w:line="360" w:lineRule="auto"/>
              <w:ind w:left="426"/>
              <w:rPr>
                <w:rFonts w:ascii="Times New Roman" w:hAnsi="Times New Roman"/>
                <w:iCs/>
                <w:sz w:val="10"/>
                <w:szCs w:val="10"/>
              </w:rPr>
            </w:pP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>Nội dung duyệt:</w:t>
            </w:r>
            <w:r w:rsidRPr="00016332">
              <w:rPr>
                <w:rFonts w:ascii="Times New Roman" w:hAnsi="Times New Roman"/>
                <w:iCs/>
                <w:szCs w:val="24"/>
              </w:rPr>
              <w:t xml:space="preserve"> </w:t>
            </w:r>
            <w:r w:rsidRPr="0001633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18097E81" w14:textId="77777777" w:rsidR="005F5CB9" w:rsidRPr="00016332" w:rsidRDefault="005F5CB9" w:rsidP="005F5CB9">
            <w:pPr>
              <w:tabs>
                <w:tab w:val="right" w:leader="dot" w:pos="10620"/>
              </w:tabs>
              <w:spacing w:line="360" w:lineRule="auto"/>
              <w:ind w:left="426"/>
              <w:rPr>
                <w:rFonts w:ascii="Times New Roman" w:hAnsi="Times New Roman"/>
                <w:iCs/>
                <w:szCs w:val="24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3F46D0BD" w14:textId="31BDE78E" w:rsidR="005F5CB9" w:rsidRPr="00473155" w:rsidRDefault="005F5CB9" w:rsidP="00F177E4">
            <w:pPr>
              <w:tabs>
                <w:tab w:val="left" w:pos="426"/>
                <w:tab w:val="left" w:pos="1418"/>
                <w:tab w:val="left" w:pos="4148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7D2CD0">
              <w:rPr>
                <w:rFonts w:ascii="Times New Roman" w:hAnsi="Times New Roman"/>
                <w:szCs w:val="24"/>
              </w:rPr>
              <w:sym w:font="Wingdings" w:char="F0D8"/>
            </w:r>
            <w:r w:rsidRPr="007D2CD0">
              <w:rPr>
                <w:rFonts w:ascii="Times New Roman" w:hAnsi="Times New Roman"/>
                <w:szCs w:val="24"/>
              </w:rPr>
              <w:t xml:space="preserve">  </w:t>
            </w:r>
            <w:r w:rsidRPr="007D2CD0">
              <w:rPr>
                <w:rFonts w:ascii="Times New Roman" w:hAnsi="Times New Roman"/>
                <w:szCs w:val="24"/>
              </w:rPr>
              <w:tab/>
            </w:r>
            <w:r w:rsidRPr="00473155">
              <w:rPr>
                <w:rFonts w:ascii="Times New Roman" w:hAnsi="Times New Roman"/>
                <w:sz w:val="26"/>
                <w:szCs w:val="26"/>
              </w:rPr>
              <w:t xml:space="preserve">Học phần 3: </w:t>
            </w:r>
            <w:r w:rsidRPr="00473155">
              <w:rPr>
                <w:rFonts w:ascii="Times New Roman" w:hAnsi="Times New Roman"/>
                <w:sz w:val="26"/>
                <w:szCs w:val="26"/>
              </w:rPr>
              <w:sym w:font="Wingdings" w:char="F06F"/>
            </w:r>
            <w:r w:rsidRPr="00473155">
              <w:rPr>
                <w:rFonts w:ascii="Times New Roman" w:hAnsi="Times New Roman"/>
                <w:sz w:val="26"/>
                <w:szCs w:val="26"/>
              </w:rPr>
              <w:t xml:space="preserve"> Đồng ý cho thi đặc cách</w:t>
            </w:r>
            <w:r w:rsidRPr="00473155">
              <w:rPr>
                <w:rFonts w:ascii="Times New Roman" w:hAnsi="Times New Roman"/>
                <w:sz w:val="26"/>
                <w:szCs w:val="26"/>
              </w:rPr>
              <w:tab/>
            </w:r>
            <w:r w:rsidRPr="00473155">
              <w:rPr>
                <w:rFonts w:ascii="Times New Roman" w:hAnsi="Times New Roman"/>
                <w:sz w:val="26"/>
                <w:szCs w:val="26"/>
              </w:rPr>
              <w:sym w:font="Wingdings" w:char="F06F"/>
            </w:r>
            <w:r w:rsidRPr="00473155">
              <w:rPr>
                <w:rFonts w:ascii="Times New Roman" w:hAnsi="Times New Roman"/>
                <w:sz w:val="26"/>
                <w:szCs w:val="26"/>
              </w:rPr>
              <w:t xml:space="preserve"> Không đồng ý</w:t>
            </w:r>
          </w:p>
          <w:p w14:paraId="4163ED62" w14:textId="1AC2AD24" w:rsidR="00570F03" w:rsidRDefault="005F5CB9" w:rsidP="005F5CB9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473155">
              <w:rPr>
                <w:rFonts w:ascii="Times New Roman" w:hAnsi="Times New Roman"/>
                <w:iCs/>
                <w:sz w:val="26"/>
                <w:szCs w:val="26"/>
              </w:rPr>
              <w:t>Nội dung duyệt</w:t>
            </w:r>
            <w:r>
              <w:rPr>
                <w:rFonts w:ascii="Times New Roman" w:hAnsi="Times New Roman"/>
                <w:iCs/>
                <w:szCs w:val="24"/>
              </w:rPr>
              <w:t>:</w:t>
            </w:r>
            <w:r w:rsidRPr="00016332">
              <w:rPr>
                <w:rFonts w:ascii="Times New Roman" w:hAnsi="Times New Roman"/>
                <w:iCs/>
                <w:szCs w:val="24"/>
              </w:rPr>
              <w:t xml:space="preserve"> </w:t>
            </w:r>
            <w:r w:rsidRPr="00016332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2BB47330" w14:textId="77777777" w:rsidR="00734574" w:rsidRDefault="00BB4644" w:rsidP="00473155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24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4005A27" w14:textId="61022E3B" w:rsidR="00473155" w:rsidRPr="00292E3F" w:rsidRDefault="00473155" w:rsidP="00473155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</w:tc>
      </w:tr>
    </w:tbl>
    <w:p w14:paraId="0C083CB2" w14:textId="77777777" w:rsidR="00ED07B8" w:rsidRPr="0020428F" w:rsidRDefault="00ED07B8" w:rsidP="0073457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734574">
      <w:headerReference w:type="default" r:id="rId8"/>
      <w:footerReference w:type="default" r:id="rId9"/>
      <w:pgSz w:w="11909" w:h="16834" w:code="9"/>
      <w:pgMar w:top="993" w:right="1134" w:bottom="851" w:left="1418" w:header="448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9ED50F" w14:textId="77777777" w:rsidR="00EA693F" w:rsidRDefault="00EA693F" w:rsidP="006058D9">
      <w:r>
        <w:separator/>
      </w:r>
    </w:p>
  </w:endnote>
  <w:endnote w:type="continuationSeparator" w:id="0">
    <w:p w14:paraId="24CCBD59" w14:textId="77777777" w:rsidR="00EA693F" w:rsidRDefault="00EA693F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AB7EF1" w14:textId="77777777" w:rsidR="00EA693F" w:rsidRDefault="00EA693F" w:rsidP="006058D9">
      <w:r>
        <w:separator/>
      </w:r>
    </w:p>
  </w:footnote>
  <w:footnote w:type="continuationSeparator" w:id="0">
    <w:p w14:paraId="207A88A6" w14:textId="77777777" w:rsidR="00EA693F" w:rsidRDefault="00EA693F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47AD4"/>
    <w:rsid w:val="000514D7"/>
    <w:rsid w:val="00066742"/>
    <w:rsid w:val="000667F1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0F2B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51425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55756"/>
    <w:rsid w:val="00271481"/>
    <w:rsid w:val="002822AC"/>
    <w:rsid w:val="00284D66"/>
    <w:rsid w:val="00292E3F"/>
    <w:rsid w:val="00293630"/>
    <w:rsid w:val="00294F14"/>
    <w:rsid w:val="00295E60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7315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0F03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5F5CB9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4574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72EFC"/>
    <w:rsid w:val="00880DF5"/>
    <w:rsid w:val="00883849"/>
    <w:rsid w:val="008868B0"/>
    <w:rsid w:val="00892D23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925B3"/>
    <w:rsid w:val="009A222B"/>
    <w:rsid w:val="009A6085"/>
    <w:rsid w:val="009B1890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7E6"/>
    <w:rsid w:val="00AB1CB9"/>
    <w:rsid w:val="00AB2217"/>
    <w:rsid w:val="00AB2802"/>
    <w:rsid w:val="00AB414B"/>
    <w:rsid w:val="00AC2A62"/>
    <w:rsid w:val="00AC37BF"/>
    <w:rsid w:val="00AD5AF2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1F22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9766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5D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A693F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177E4"/>
    <w:rsid w:val="00F27E28"/>
    <w:rsid w:val="00F30FCB"/>
    <w:rsid w:val="00F4009A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345</Words>
  <Characters>122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32</cp:revision>
  <cp:lastPrinted>2024-12-23T02:22:00Z</cp:lastPrinted>
  <dcterms:created xsi:type="dcterms:W3CDTF">2024-12-19T06:57:00Z</dcterms:created>
  <dcterms:modified xsi:type="dcterms:W3CDTF">2025-01-04T04:01:00Z</dcterms:modified>
</cp:coreProperties>
</file>